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hanghai</w:t>
      </w:r>
    </w:p>
    <w:bookmarkStart w:id="20" w:name="internship-application-letter"/>
    <w:p>
      <w:pPr>
        <w:pStyle w:val="Heading1"/>
      </w:pPr>
      <w:r>
        <w:t xml:space="preserve">Internship Application Letter</w:t>
      </w:r>
    </w:p>
    <w:bookmarkEnd w:id="20"/>
    <w:p>
      <w:pPr>
        <w:pStyle w:val="FirstParagraph"/>
      </w:pPr>
      <w:r>
        <w:t xml:space="preserve">Your Name</w:t>
      </w:r>
    </w:p>
    <w:p>
      <w:pPr>
        <w:pStyle w:val="BodyText"/>
      </w:pPr>
      <w:r>
        <w:t xml:space="preserve">Your University Name</w:t>
      </w:r>
    </w:p>
    <w:p>
      <w:pPr>
        <w:pStyle w:val="BodyText"/>
      </w:pPr>
      <w:r>
        <w:t xml:space="preserve">Department of Mechanical Engineering</w:t>
      </w:r>
    </w:p>
    <w:p>
      <w:pPr>
        <w:pStyle w:val="BodyText"/>
      </w:pPr>
      <w:r>
        <w:t xml:space="preserve">Email Address | Phone Number | City, Country</w:t>
      </w:r>
    </w:p>
    <w:p>
      <w:pPr>
        <w:pStyle w:val="BodyText"/>
      </w:pPr>
      <w:r>
        <w:t xml:space="preserve">October 26, 2023</w:t>
      </w:r>
    </w:p>
    <w:p>
      <w:pPr>
        <w:pStyle w:val="BodyText"/>
      </w:pPr>
      <w:r>
        <w:t xml:space="preserve">Hiring Manager</w:t>
      </w:r>
      <w:r>
        <w:br/>
      </w:r>
      <w:r>
        <w:t xml:space="preserve">[Company Name]</w:t>
      </w:r>
      <w:r>
        <w:br/>
      </w:r>
      <w:r>
        <w:t xml:space="preserve">Shanghai, China</w:t>
      </w:r>
      <w:r>
        <w:br/>
      </w:r>
      <w:r>
        <w:t xml:space="preserve">People's Republic of China</w:t>
      </w:r>
    </w:p>
    <w:p>
      <w:pPr>
        <w:pStyle w:val="BodyText"/>
      </w:pPr>
      <w:r>
        <w:t xml:space="preserve">Dear Hiring Manager,</w:t>
      </w:r>
    </w:p>
    <w:p>
      <w:pPr>
        <w:pStyle w:val="BodyText"/>
      </w:pPr>
      <w:r>
        <w:t xml:space="preserve">I am writing this Internship Application Letter to express my profound interest in the Mechanical Engineer Internship opportunity at your esteemed organization in China Shanghai. As a final-year undergraduate student specializing in Mechanical Engineering with an unwavering passion for industrial innovation, I have meticulously prepared myself to contribute meaningfully to your team while immersing myself in Shanghai's dynamic engineering ecosystem—a city where global manufacturing excellence meets cutting-edge technological advancement.</w:t>
      </w:r>
    </w:p>
    <w:p>
      <w:pPr>
        <w:pStyle w:val="BodyText"/>
      </w:pPr>
      <w:r>
        <w:t xml:space="preserve">My academic journey at [University Name] has equipped me with comprehensive theoretical knowledge and hands-on experience directly aligned with the requirements of a Mechanical Engineer intern position. I have excelled in advanced coursework including Thermodynamics, Fluid Mechanics, Machine Design, and CAD/CAM systems (Mastering SolidWorks 3D modeling and ANSYS simulation), achieving a GPA of 3.8/4.0 within my department. My capstone project involved designing an energy-efficient pneumatic system for automated assembly lines—a solution that reduced component wear by 27% in simulated industrial conditions—and required me to collaborate with cross-functional teams to prototype, test, and refine mechanical components under strict engineering tolerances.</w:t>
      </w:r>
    </w:p>
    <w:p>
      <w:pPr>
        <w:pStyle w:val="BodyText"/>
      </w:pPr>
      <w:r>
        <w:t xml:space="preserve">What compels me to apply specifically for this internship in China Shanghai is the city's unparalleled position as Asia's premier hub for manufacturing innovation. Having researched your company’s pioneering work in sustainable industrial automation and advanced robotics—particularly your recent projects at the Zhangjiang Hi-Tech Park—I recognize how deeply your engineering philosophy resonates with my own professional ethos. Shanghai’s strategic convergence of world-class manufacturing infrastructure, government-backed innovation policies (like the "Made in China 2025" initiative), and a multicultural business environment offers an irreplaceable learning ground that I believe is essential for a Mechanical Engineer seeking to develop globally relevant expertise. I am particularly eager to contribute my technical skills while understanding how Chinese engineering practices integrate with international standards—a fusion critical to tomorrow's manufacturing landscape.</w:t>
      </w:r>
    </w:p>
    <w:p>
      <w:pPr>
        <w:pStyle w:val="BodyText"/>
      </w:pPr>
      <w:r>
        <w:t xml:space="preserve">My technical competencies extend beyond classroom theory. During my summer internship at [Previous Company/University Lab], I assisted in the maintenance and optimization of CNC machining centers, performing precision measurements using coordinate measuring machines (CMM) and implementing lean manufacturing principles that improved workflow efficiency by 18%. I am proficient in interpreting engineering blueprints, conducting failure analysis of mechanical systems, and utilizing Python for data-driven performance monitoring—skills directly transferable to Shanghai’s fast-paced industrial settings. Moreover, I have completed a specialized course in Chinese Business Culture at [University], where I gained foundational Mandarin communication skills (HSK Level 3) and learned about local workplace protocols—a vital asset for seamless integration into your team.</w:t>
      </w:r>
    </w:p>
    <w:p>
      <w:pPr>
        <w:pStyle w:val="BodyText"/>
      </w:pPr>
      <w:r>
        <w:t xml:space="preserve">I am equally committed to the soft skills that define effective engineering collaboration. My experience as Team Lead for our university’s Formula SAE competition required me to coordinate with 12 peers across mechanical, electrical, and software disciplines. We designed and built a lightweight chassis (reducing weight by 35% through composite material analysis), managed a $15k budget, and secured third place nationally—proving my ability to drive projects from concept to execution under pressure. I understand that in China Shanghai’s collaborative work environment, precision communication, cultural sensitivity, and proactive problem-solving are as crucial as technical ability—and I have consistently demonstrated these qualities.</w:t>
      </w:r>
    </w:p>
    <w:p>
      <w:pPr>
        <w:pStyle w:val="BodyText"/>
      </w:pPr>
      <w:r>
        <w:t xml:space="preserve">What excites me most about this internship is the opportunity to learn from industry leaders while contributing to real-world projects that impact Shanghai’s manufacturing future. I am particularly drawn to your company’s focus on [mention specific project/technology from their website, e.g., "AI-driven predictive maintenance systems" or "green energy solutions"]—an area where my background in thermodynamics and sustainable design could add immediate value. I am confident that my proactive approach, technical adaptability, and genuine enthusiasm for Shanghai’s engineering culture will allow me to quickly become a productive asset to your team.</w:t>
      </w:r>
    </w:p>
    <w:p>
      <w:pPr>
        <w:pStyle w:val="BodyText"/>
      </w:pPr>
      <w:r>
        <w:t xml:space="preserve">Furthermore, I recognize that working in China requires more than technical skills—it demands respect for cultural context and business practices. My preparation includes studying Chinese workplace etiquette (e.g., the importance of *guanxi* networks and hierarchical communication), understanding Shanghai’s industrial regulations, and familiarizing myself with local engineering standards like GB (Guobiao) codes. I am prepared to fully immerse myself in this environment, viewing it not as a challenge but as the cornerstone of my professional development.</w:t>
      </w:r>
    </w:p>
    <w:p>
      <w:pPr>
        <w:pStyle w:val="BodyText"/>
      </w:pPr>
      <w:r>
        <w:t xml:space="preserve">As a dedicated Mechanical Engineer eager to launch my career within China Shanghai’s thriving industrial sector, I am confident that this internship represents the ideal bridge between academic training and real-world engineering excellence. I have attached my resume for your review, which further details my qualifications and projects. Thank you for considering this Internship Application Letter—I welcome the opportunity to discuss how my skills in mechanical design, prototyping, and cross-cultural collaboration can support your team’s objectives in Shanghai.</w:t>
      </w:r>
    </w:p>
    <w:p>
      <w:pPr>
        <w:pStyle w:val="BodyText"/>
      </w:pPr>
      <w:r>
        <w:t xml:space="preserve">I look forward to the possibility of contributing to your innovative engineering projects and learning from Shanghai’s distinguished manufacturing ecosystem. Please feel free to contact me at your earliest convenience for an interview.</w:t>
      </w:r>
    </w:p>
    <w:p>
      <w:pPr>
        <w:pStyle w:val="BodyText"/>
      </w:pPr>
      <w:r>
        <w:t xml:space="preserve">Sincerely,</w:t>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Letter - Shanghai</dc:title>
  <dc:creator/>
  <dc:language>en</dc:language>
  <cp:keywords/>
  <dcterms:created xsi:type="dcterms:W3CDTF">2026-05-03T03:51:06Z</dcterms:created>
  <dcterms:modified xsi:type="dcterms:W3CDTF">2026-05-03T03:51:06Z</dcterms:modified>
</cp:coreProperties>
</file>

<file path=docProps/custom.xml><?xml version="1.0" encoding="utf-8"?>
<Properties xmlns="http://schemas.openxmlformats.org/officeDocument/2006/custom-properties" xmlns:vt="http://schemas.openxmlformats.org/officeDocument/2006/docPropsVTypes"/>
</file>